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262B81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485FE78D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42F772" w14:textId="0C7E52B1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32"/>
          <w:szCs w:val="22"/>
          <w:lang w:val="en-US"/>
        </w:rPr>
      </w:pPr>
      <w:r w:rsidRPr="00835EBE">
        <w:rPr>
          <w:rFonts w:asciiTheme="minorHAnsi" w:hAnsiTheme="minorHAnsi" w:cstheme="minorHAnsi"/>
          <w:b/>
          <w:sz w:val="32"/>
          <w:szCs w:val="22"/>
          <w:lang w:val="en-US"/>
        </w:rPr>
        <w:t>NC</w:t>
      </w:r>
      <w:r w:rsidR="00135B4F" w:rsidRPr="00835EBE">
        <w:rPr>
          <w:rFonts w:asciiTheme="minorHAnsi" w:hAnsiTheme="minorHAnsi" w:cstheme="minorHAnsi"/>
          <w:b/>
          <w:sz w:val="32"/>
          <w:szCs w:val="22"/>
          <w:lang w:val="en-US"/>
        </w:rPr>
        <w:t>P2209: OPERATING SYSTEMS (LABORATORY)</w:t>
      </w:r>
    </w:p>
    <w:p w14:paraId="7E1BA77A" w14:textId="5844809B" w:rsidR="00D506DC" w:rsidRPr="00835EBE" w:rsidRDefault="008A625A" w:rsidP="00D506DC">
      <w:pPr>
        <w:jc w:val="center"/>
        <w:rPr>
          <w:rFonts w:asciiTheme="minorHAnsi" w:hAnsiTheme="minorHAnsi" w:cstheme="minorHAnsi"/>
          <w:szCs w:val="22"/>
          <w:lang w:val="en-US"/>
        </w:rPr>
      </w:pPr>
      <w:r w:rsidRPr="00835EBE">
        <w:rPr>
          <w:rFonts w:asciiTheme="minorHAnsi" w:hAnsiTheme="minorHAnsi" w:cstheme="minorHAnsi"/>
          <w:szCs w:val="22"/>
          <w:lang w:val="en-US"/>
        </w:rPr>
        <w:t>2</w:t>
      </w:r>
      <w:r w:rsidRPr="00835EBE">
        <w:rPr>
          <w:rFonts w:asciiTheme="minorHAnsi" w:hAnsiTheme="minorHAnsi" w:cstheme="minorHAnsi"/>
          <w:szCs w:val="22"/>
          <w:vertAlign w:val="superscript"/>
          <w:lang w:val="en-US"/>
        </w:rPr>
        <w:t>nd</w:t>
      </w:r>
      <w:r w:rsidRPr="00835EBE">
        <w:rPr>
          <w:rFonts w:asciiTheme="minorHAnsi" w:hAnsiTheme="minorHAnsi" w:cstheme="minorHAnsi"/>
          <w:szCs w:val="22"/>
          <w:lang w:val="en-US"/>
        </w:rPr>
        <w:t xml:space="preserve"> </w:t>
      </w:r>
      <w:r w:rsidR="00E103DA" w:rsidRPr="00835EBE">
        <w:rPr>
          <w:rFonts w:asciiTheme="minorHAnsi" w:hAnsiTheme="minorHAnsi" w:cstheme="minorHAnsi"/>
          <w:szCs w:val="22"/>
          <w:lang w:val="en-US"/>
        </w:rPr>
        <w:t>Semester, School Year 2020 - 2021</w:t>
      </w:r>
    </w:p>
    <w:p w14:paraId="05F4F613" w14:textId="77777777" w:rsidR="00D506DC" w:rsidRPr="00835EBE" w:rsidRDefault="00D506DC" w:rsidP="00D506DC">
      <w:pPr>
        <w:rPr>
          <w:rFonts w:asciiTheme="minorHAnsi" w:hAnsiTheme="minorHAnsi" w:cstheme="minorHAnsi"/>
          <w:lang w:val="en-US"/>
        </w:rPr>
      </w:pPr>
    </w:p>
    <w:p w14:paraId="2190E908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lang w:val="en-US"/>
        </w:rPr>
      </w:pPr>
    </w:p>
    <w:p w14:paraId="4F489F3D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5E203A26" w14:textId="2BCB474D" w:rsidR="009160B4" w:rsidRPr="00835EBE" w:rsidRDefault="00CD1FA0" w:rsidP="00D506DC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 w:rsidRPr="00835EBE">
        <w:rPr>
          <w:rFonts w:asciiTheme="minorHAnsi" w:hAnsiTheme="minorHAnsi" w:cstheme="minorHAnsi"/>
          <w:b/>
          <w:sz w:val="40"/>
          <w:szCs w:val="22"/>
          <w:lang w:val="en-US"/>
        </w:rPr>
        <w:t>GIT - B</w:t>
      </w:r>
      <w:r w:rsidR="00190A40" w:rsidRPr="00835EBE">
        <w:rPr>
          <w:rFonts w:asciiTheme="minorHAnsi" w:hAnsiTheme="minorHAnsi" w:cstheme="minorHAnsi"/>
          <w:b/>
          <w:sz w:val="40"/>
          <w:szCs w:val="22"/>
          <w:lang w:val="en-US"/>
        </w:rPr>
        <w:t>RANCHING</w:t>
      </w:r>
    </w:p>
    <w:p w14:paraId="33B2F3D9" w14:textId="394AD604" w:rsidR="00D506DC" w:rsidRPr="00835EBE" w:rsidRDefault="008A625A" w:rsidP="00D506DC">
      <w:pPr>
        <w:jc w:val="center"/>
        <w:rPr>
          <w:rFonts w:asciiTheme="minorHAnsi" w:hAnsiTheme="minorHAnsi" w:cstheme="minorHAnsi"/>
        </w:rPr>
      </w:pPr>
      <w:r w:rsidRPr="00835EBE">
        <w:rPr>
          <w:rFonts w:asciiTheme="minorHAnsi" w:hAnsiTheme="minorHAnsi" w:cstheme="minorHAnsi"/>
          <w:szCs w:val="20"/>
          <w:lang w:val="en-US"/>
        </w:rPr>
        <w:t xml:space="preserve">Module </w:t>
      </w:r>
      <w:r w:rsidR="00C04767" w:rsidRPr="00835EBE">
        <w:rPr>
          <w:rFonts w:asciiTheme="minorHAnsi" w:hAnsiTheme="minorHAnsi" w:cstheme="minorHAnsi"/>
          <w:szCs w:val="20"/>
          <w:lang w:val="en-US"/>
        </w:rPr>
        <w:t>1</w:t>
      </w:r>
      <w:r w:rsidR="00CD1FA0" w:rsidRPr="00835EBE">
        <w:rPr>
          <w:rFonts w:asciiTheme="minorHAnsi" w:hAnsiTheme="minorHAnsi" w:cstheme="minorHAnsi"/>
          <w:szCs w:val="20"/>
          <w:lang w:val="en-US"/>
        </w:rPr>
        <w:t xml:space="preserve"> </w:t>
      </w:r>
      <w:r w:rsidR="009666F7" w:rsidRPr="00835EBE">
        <w:rPr>
          <w:rFonts w:asciiTheme="minorHAnsi" w:hAnsiTheme="minorHAnsi" w:cstheme="minorHAnsi"/>
          <w:szCs w:val="20"/>
          <w:lang w:val="en-US"/>
        </w:rPr>
        <w:t xml:space="preserve">- Machine </w:t>
      </w:r>
      <w:r w:rsidR="00CD1FA0" w:rsidRPr="00835EBE">
        <w:rPr>
          <w:rFonts w:asciiTheme="minorHAnsi" w:hAnsiTheme="minorHAnsi" w:cstheme="minorHAnsi"/>
          <w:szCs w:val="20"/>
          <w:lang w:val="en-US"/>
        </w:rPr>
        <w:t>Problem No. 2</w:t>
      </w:r>
    </w:p>
    <w:p w14:paraId="6E893D82" w14:textId="77777777" w:rsidR="00D506DC" w:rsidRPr="00835EBE" w:rsidRDefault="00D506DC" w:rsidP="00C04767">
      <w:pPr>
        <w:rPr>
          <w:rFonts w:asciiTheme="minorHAnsi" w:hAnsiTheme="minorHAnsi" w:cstheme="minorHAnsi"/>
          <w:b/>
          <w:sz w:val="28"/>
          <w:lang w:val="en-US"/>
        </w:rPr>
      </w:pPr>
    </w:p>
    <w:p w14:paraId="22099EA9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56B5C366" w14:textId="77777777" w:rsidR="00D506DC" w:rsidRPr="00835EBE" w:rsidRDefault="00D506DC" w:rsidP="00D506DC">
      <w:pPr>
        <w:rPr>
          <w:rFonts w:asciiTheme="minorHAnsi" w:hAnsiTheme="minorHAnsi" w:cstheme="minorHAnsi"/>
          <w:sz w:val="28"/>
          <w:lang w:val="en-US"/>
        </w:rPr>
      </w:pPr>
    </w:p>
    <w:p w14:paraId="2EE8493C" w14:textId="77777777" w:rsidR="00C04767" w:rsidRPr="00835EBE" w:rsidRDefault="00C04767" w:rsidP="00D506DC">
      <w:pPr>
        <w:rPr>
          <w:rFonts w:asciiTheme="minorHAnsi" w:hAnsiTheme="minorHAnsi" w:cstheme="minorHAnsi"/>
          <w:sz w:val="28"/>
          <w:lang w:val="en-US"/>
        </w:rPr>
      </w:pPr>
    </w:p>
    <w:p w14:paraId="55B848F1" w14:textId="440C821C" w:rsidR="00E103DA" w:rsidRPr="00835EBE" w:rsidRDefault="00D506DC" w:rsidP="00C04767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Submitted by:</w:t>
      </w:r>
    </w:p>
    <w:p w14:paraId="6853A77E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C4D85C8" w14:textId="60581ACE" w:rsidR="00D506DC" w:rsidRPr="00835EBE" w:rsidRDefault="00C04767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835EBE">
        <w:rPr>
          <w:rFonts w:asciiTheme="minorHAnsi" w:hAnsiTheme="minorHAnsi" w:cstheme="minorHAnsi"/>
          <w:b/>
          <w:sz w:val="28"/>
          <w:lang w:val="en-US"/>
        </w:rPr>
        <w:t>NEIL RENDELL T. REGLOS</w:t>
      </w:r>
    </w:p>
    <w:p w14:paraId="751230E8" w14:textId="0EB6D503" w:rsidR="00D506DC" w:rsidRPr="00835EBE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2</w:t>
      </w:r>
      <w:r w:rsidR="00C04767" w:rsidRPr="00835EBE">
        <w:rPr>
          <w:rFonts w:asciiTheme="minorHAnsi" w:hAnsiTheme="minorHAnsi" w:cstheme="minorHAnsi"/>
          <w:sz w:val="28"/>
          <w:lang w:val="en-US"/>
        </w:rPr>
        <w:t>0190146613</w:t>
      </w:r>
    </w:p>
    <w:p w14:paraId="2A926869" w14:textId="77777777" w:rsidR="00C04767" w:rsidRPr="00835EBE" w:rsidRDefault="00C04767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04E4D34" w14:textId="1DB36A61" w:rsidR="00C04767" w:rsidRPr="00835EBE" w:rsidRDefault="00C04767" w:rsidP="00C04767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835EBE">
        <w:rPr>
          <w:rFonts w:asciiTheme="minorHAnsi" w:hAnsiTheme="minorHAnsi" w:cstheme="minorHAnsi"/>
          <w:b/>
          <w:sz w:val="28"/>
          <w:lang w:val="en-US"/>
        </w:rPr>
        <w:t>ROZS RAVEN G. TIO</w:t>
      </w:r>
    </w:p>
    <w:p w14:paraId="64E01770" w14:textId="79E45F30" w:rsidR="00C04767" w:rsidRPr="00835EBE" w:rsidRDefault="003C1C05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20190163894</w:t>
      </w:r>
    </w:p>
    <w:p w14:paraId="4924A9C6" w14:textId="77777777" w:rsidR="003C1C05" w:rsidRPr="00835EBE" w:rsidRDefault="003C1C05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7473B1DF" w14:textId="02844930" w:rsidR="00C04767" w:rsidRPr="00835EBE" w:rsidRDefault="003C1C05" w:rsidP="00C04767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835EBE">
        <w:rPr>
          <w:rFonts w:asciiTheme="minorHAnsi" w:hAnsiTheme="minorHAnsi" w:cstheme="minorHAnsi"/>
          <w:b/>
          <w:sz w:val="28"/>
          <w:lang w:val="en-US"/>
        </w:rPr>
        <w:t>NAIF G. JADOON</w:t>
      </w:r>
    </w:p>
    <w:p w14:paraId="157BA8EE" w14:textId="097F644D" w:rsidR="00C04767" w:rsidRPr="00835EBE" w:rsidRDefault="003C1C05" w:rsidP="00C04767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20180149386</w:t>
      </w:r>
    </w:p>
    <w:p w14:paraId="731B2BFE" w14:textId="77777777" w:rsidR="00C04767" w:rsidRPr="00835EBE" w:rsidRDefault="00C04767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55EB19CF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3749F8D6" w14:textId="77777777" w:rsidR="00D506DC" w:rsidRPr="00835EBE" w:rsidRDefault="00D506DC" w:rsidP="00D506DC">
      <w:pPr>
        <w:rPr>
          <w:rFonts w:asciiTheme="minorHAnsi" w:hAnsiTheme="minorHAnsi" w:cstheme="minorHAnsi"/>
          <w:b/>
          <w:sz w:val="28"/>
          <w:lang w:val="en-US"/>
        </w:rPr>
      </w:pPr>
    </w:p>
    <w:p w14:paraId="2BDBED08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F2103BB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Submitted to:</w:t>
      </w:r>
    </w:p>
    <w:p w14:paraId="2098DCC6" w14:textId="77777777" w:rsidR="00D506DC" w:rsidRPr="00835EBE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35A687B" w14:textId="7EE1A1EF" w:rsidR="00D506DC" w:rsidRPr="00835EBE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 w:rsidRPr="00835EBE">
        <w:rPr>
          <w:rFonts w:asciiTheme="minorHAnsi" w:hAnsiTheme="minorHAnsi" w:cstheme="minorHAnsi"/>
          <w:b/>
          <w:sz w:val="28"/>
          <w:lang w:val="en-US"/>
        </w:rPr>
        <w:t>ERROL JOHN M. ANTONIO</w:t>
      </w:r>
      <w:r w:rsidR="00E103DA" w:rsidRPr="00835EBE">
        <w:rPr>
          <w:rFonts w:asciiTheme="minorHAnsi" w:hAnsiTheme="minorHAnsi" w:cstheme="minorHAnsi"/>
          <w:b/>
          <w:sz w:val="28"/>
          <w:lang w:val="en-US"/>
        </w:rPr>
        <w:t>, MEng’g-CpE</w:t>
      </w:r>
    </w:p>
    <w:p w14:paraId="5E66F446" w14:textId="3F73E4F3" w:rsidR="00D506DC" w:rsidRPr="00835EBE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835EBE">
        <w:rPr>
          <w:rFonts w:asciiTheme="minorHAnsi" w:hAnsiTheme="minorHAnsi" w:cstheme="minorHAnsi"/>
          <w:sz w:val="28"/>
          <w:lang w:val="en-US"/>
        </w:rPr>
        <w:t>Assistant Professor</w:t>
      </w:r>
      <w:r w:rsidR="00D506DC" w:rsidRPr="00835EBE">
        <w:rPr>
          <w:rFonts w:asciiTheme="minorHAnsi" w:hAnsiTheme="minorHAnsi" w:cstheme="minorHAnsi"/>
          <w:sz w:val="28"/>
          <w:lang w:val="en-US"/>
        </w:rPr>
        <w:t>, DCpE</w:t>
      </w:r>
    </w:p>
    <w:p w14:paraId="2EB6071C" w14:textId="77777777" w:rsidR="00D506DC" w:rsidRPr="00835EBE" w:rsidRDefault="00D506DC" w:rsidP="00D506DC">
      <w:pPr>
        <w:jc w:val="center"/>
        <w:rPr>
          <w:rFonts w:asciiTheme="minorHAnsi" w:hAnsiTheme="minorHAnsi" w:cstheme="minorHAnsi"/>
        </w:rPr>
      </w:pPr>
    </w:p>
    <w:p w14:paraId="183B834F" w14:textId="77777777" w:rsidR="001E1205" w:rsidRPr="00835EBE" w:rsidRDefault="001E1205" w:rsidP="00D506DC">
      <w:pPr>
        <w:rPr>
          <w:rFonts w:asciiTheme="minorHAnsi" w:hAnsiTheme="minorHAnsi" w:cstheme="minorHAnsi"/>
        </w:rPr>
      </w:pPr>
    </w:p>
    <w:p w14:paraId="3E2921C6" w14:textId="7F1AF461" w:rsidR="008A625A" w:rsidRPr="00835EBE" w:rsidRDefault="00C04767" w:rsidP="00D506DC">
      <w:pPr>
        <w:jc w:val="center"/>
        <w:rPr>
          <w:rFonts w:asciiTheme="minorHAnsi" w:hAnsiTheme="minorHAnsi" w:cstheme="minorHAnsi"/>
        </w:rPr>
      </w:pPr>
      <w:r w:rsidRPr="00835EBE">
        <w:rPr>
          <w:rFonts w:asciiTheme="minorHAnsi" w:hAnsiTheme="minorHAnsi" w:cstheme="minorHAnsi"/>
        </w:rPr>
        <w:t>February 01</w:t>
      </w:r>
      <w:r w:rsidR="00D506DC" w:rsidRPr="00835EBE">
        <w:rPr>
          <w:rFonts w:asciiTheme="minorHAnsi" w:hAnsiTheme="minorHAnsi" w:cstheme="minorHAnsi"/>
        </w:rPr>
        <w:t>, 202</w:t>
      </w:r>
      <w:r w:rsidR="008A625A" w:rsidRPr="00835EBE">
        <w:rPr>
          <w:rFonts w:asciiTheme="minorHAnsi" w:hAnsiTheme="minorHAnsi" w:cstheme="minorHAnsi"/>
        </w:rPr>
        <w:t>1</w:t>
      </w:r>
    </w:p>
    <w:p w14:paraId="421B05C8" w14:textId="77777777" w:rsidR="008A625A" w:rsidRPr="00835EBE" w:rsidRDefault="008A625A">
      <w:pPr>
        <w:rPr>
          <w:rFonts w:asciiTheme="minorHAnsi" w:hAnsiTheme="minorHAnsi" w:cstheme="minorHAnsi"/>
        </w:rPr>
      </w:pPr>
      <w:r w:rsidRPr="00835EBE">
        <w:rPr>
          <w:rFonts w:asciiTheme="minorHAnsi" w:hAnsiTheme="minorHAnsi" w:cstheme="minorHAnsi"/>
        </w:rPr>
        <w:br w:type="page"/>
      </w:r>
    </w:p>
    <w:p w14:paraId="08836C86" w14:textId="37FEEC8A" w:rsidR="00135B4F" w:rsidRPr="00835EBE" w:rsidRDefault="00190A40" w:rsidP="00C04767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 w:rsidRPr="00835EBE">
        <w:rPr>
          <w:rFonts w:asciiTheme="minorHAnsi" w:hAnsiTheme="minorHAnsi" w:cstheme="minorHAnsi"/>
          <w:b/>
          <w:sz w:val="40"/>
          <w:szCs w:val="22"/>
          <w:lang w:val="en-US"/>
        </w:rPr>
        <w:lastRenderedPageBreak/>
        <w:t>Git - Branching</w:t>
      </w:r>
    </w:p>
    <w:p w14:paraId="14F6665E" w14:textId="7FBB69DD" w:rsidR="009666F7" w:rsidRPr="00835EBE" w:rsidRDefault="009666F7" w:rsidP="009666F7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szCs w:val="20"/>
          <w:lang w:val="en-US"/>
        </w:rPr>
        <w:t xml:space="preserve">Module </w:t>
      </w:r>
      <w:r w:rsidR="00C04767" w:rsidRPr="00835EBE">
        <w:rPr>
          <w:rFonts w:asciiTheme="minorHAnsi" w:hAnsiTheme="minorHAnsi" w:cstheme="minorHAnsi"/>
          <w:b/>
          <w:szCs w:val="20"/>
          <w:lang w:val="en-US"/>
        </w:rPr>
        <w:t>1</w:t>
      </w:r>
      <w:r w:rsidRPr="00835EBE">
        <w:rPr>
          <w:rFonts w:asciiTheme="minorHAnsi" w:hAnsiTheme="minorHAnsi" w:cstheme="minorHAnsi"/>
          <w:b/>
          <w:szCs w:val="20"/>
          <w:lang w:val="en-US"/>
        </w:rPr>
        <w:t xml:space="preserve"> </w:t>
      </w:r>
      <w:r w:rsidR="00005BFF" w:rsidRPr="00835EBE">
        <w:rPr>
          <w:rFonts w:asciiTheme="minorHAnsi" w:hAnsiTheme="minorHAnsi" w:cstheme="minorHAnsi"/>
          <w:b/>
          <w:szCs w:val="20"/>
          <w:lang w:val="en-US"/>
        </w:rPr>
        <w:t>–</w:t>
      </w:r>
      <w:r w:rsidRPr="00835EBE">
        <w:rPr>
          <w:rFonts w:asciiTheme="minorHAnsi" w:hAnsiTheme="minorHAnsi" w:cstheme="minorHAnsi"/>
          <w:b/>
          <w:szCs w:val="20"/>
          <w:lang w:val="en-US"/>
        </w:rPr>
        <w:t xml:space="preserve"> Machine</w:t>
      </w:r>
      <w:r w:rsidR="00005BFF" w:rsidRPr="00835EBE">
        <w:rPr>
          <w:rFonts w:asciiTheme="minorHAnsi" w:hAnsiTheme="minorHAnsi" w:cstheme="minorHAnsi"/>
          <w:b/>
          <w:szCs w:val="20"/>
          <w:lang w:val="en-US"/>
        </w:rPr>
        <w:t xml:space="preserve"> Problem No.</w:t>
      </w:r>
      <w:r w:rsidRPr="00835EBE">
        <w:rPr>
          <w:rFonts w:asciiTheme="minorHAnsi" w:hAnsiTheme="minorHAnsi" w:cstheme="minorHAnsi"/>
          <w:b/>
          <w:szCs w:val="20"/>
          <w:lang w:val="en-US"/>
        </w:rPr>
        <w:t xml:space="preserve"> </w:t>
      </w:r>
      <w:r w:rsidR="00190A40" w:rsidRPr="00835EBE">
        <w:rPr>
          <w:rFonts w:asciiTheme="minorHAnsi" w:hAnsiTheme="minorHAnsi" w:cstheme="minorHAnsi"/>
          <w:b/>
          <w:szCs w:val="20"/>
          <w:lang w:val="en-US"/>
        </w:rPr>
        <w:t>2</w:t>
      </w:r>
    </w:p>
    <w:p w14:paraId="4E487E00" w14:textId="7C6182EC" w:rsidR="00E103DA" w:rsidRPr="00835EBE" w:rsidRDefault="00E103DA" w:rsidP="00E103DA">
      <w:pPr>
        <w:rPr>
          <w:rFonts w:asciiTheme="minorHAnsi" w:hAnsiTheme="minorHAnsi" w:cstheme="minorHAnsi"/>
        </w:rPr>
      </w:pPr>
    </w:p>
    <w:p w14:paraId="7D394B96" w14:textId="77777777" w:rsidR="00190A40" w:rsidRPr="00835EBE" w:rsidRDefault="00190A40" w:rsidP="00190A40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color w:val="2D3B45"/>
        </w:rPr>
      </w:pP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Instructions: </w:t>
      </w:r>
    </w:p>
    <w:p w14:paraId="1A15B86C" w14:textId="77777777" w:rsidR="00190A40" w:rsidRPr="00835EBE" w:rsidRDefault="00190A40" w:rsidP="00190A40">
      <w:pPr>
        <w:pStyle w:val="NormalWeb"/>
        <w:shd w:val="clear" w:color="auto" w:fill="FFFFFF"/>
        <w:spacing w:before="180" w:beforeAutospacing="0" w:after="180" w:afterAutospacing="0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Perform the following Git operations within your team. </w:t>
      </w:r>
    </w:p>
    <w:p w14:paraId="4E50D5AF" w14:textId="058F384F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Use the existing repository used in the previous MP. </w:t>
      </w:r>
    </w:p>
    <w:p w14:paraId="0E227B3C" w14:textId="7777777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TL and TMs shall create a new folder (with demo image and sample code) on their local machines assuming that these folders are their assigned features to develop -- name your folder as </w:t>
      </w: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feature-surname</w:t>
      </w:r>
      <w:r w:rsidRPr="00835EBE">
        <w:rPr>
          <w:rFonts w:asciiTheme="minorHAnsi" w:hAnsiTheme="minorHAnsi" w:cstheme="minorHAnsi"/>
          <w:color w:val="000000"/>
          <w:sz w:val="28"/>
          <w:szCs w:val="28"/>
        </w:rPr>
        <w:t> (e.g. feature-antonio)</w:t>
      </w:r>
    </w:p>
    <w:p w14:paraId="5BDE6C69" w14:textId="7777777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Now, each member so the team shall create a new branch name </w:t>
      </w: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feature-surname</w:t>
      </w:r>
      <w:r w:rsidRPr="00835EBE">
        <w:rPr>
          <w:rFonts w:asciiTheme="minorHAnsi" w:hAnsiTheme="minorHAnsi" w:cstheme="minorHAnsi"/>
          <w:color w:val="000000"/>
          <w:sz w:val="28"/>
          <w:szCs w:val="28"/>
        </w:rPr>
        <w:t> (e.g. feature-antonio) and push all changes to the newly created branch. </w:t>
      </w:r>
    </w:p>
    <w:p w14:paraId="7EF1DA26" w14:textId="7777777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One member of the team shall create a new branch names </w:t>
      </w: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merged-features.</w:t>
      </w:r>
      <w:r w:rsidRPr="00835EBE">
        <w:rPr>
          <w:rFonts w:asciiTheme="minorHAnsi" w:hAnsiTheme="minorHAnsi" w:cstheme="minorHAnsi"/>
          <w:color w:val="000000"/>
          <w:sz w:val="28"/>
          <w:szCs w:val="28"/>
        </w:rPr>
        <w:t> </w:t>
      </w:r>
    </w:p>
    <w:p w14:paraId="1F4AD420" w14:textId="2C8B0C0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Merge all branches in </w:t>
      </w: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merged-features</w:t>
      </w:r>
      <w:r w:rsidRPr="00835EBE">
        <w:rPr>
          <w:rFonts w:asciiTheme="minorHAnsi" w:hAnsiTheme="minorHAnsi" w:cstheme="minorHAnsi"/>
          <w:color w:val="000000"/>
          <w:sz w:val="28"/>
          <w:szCs w:val="28"/>
        </w:rPr>
        <w:t> branch.</w:t>
      </w:r>
    </w:p>
    <w:p w14:paraId="14B88DE5" w14:textId="7777777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All other members shall pull the contents of the merged-feature branch. </w:t>
      </w:r>
    </w:p>
    <w:p w14:paraId="6D59398A" w14:textId="38D67189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Verify that you fetched all the required files by checking out to different branches (</w:t>
      </w:r>
      <w:r w:rsidRPr="00835EBE">
        <w:rPr>
          <w:rStyle w:val="Strong"/>
          <w:rFonts w:asciiTheme="minorHAnsi" w:hAnsiTheme="minorHAnsi" w:cstheme="minorHAnsi"/>
          <w:color w:val="000000"/>
          <w:sz w:val="28"/>
          <w:szCs w:val="28"/>
        </w:rPr>
        <w:t>git checkout branch-name</w:t>
      </w:r>
      <w:r w:rsidRPr="00835EBE">
        <w:rPr>
          <w:rFonts w:asciiTheme="minorHAnsi" w:hAnsiTheme="minorHAnsi" w:cstheme="minorHAnsi"/>
          <w:color w:val="000000"/>
          <w:sz w:val="28"/>
          <w:szCs w:val="28"/>
        </w:rPr>
        <w:t>). You shall observe that the content of the folder in your machine changes depending on which branch you checked out. </w:t>
      </w:r>
    </w:p>
    <w:p w14:paraId="2D7F3E8B" w14:textId="77777777" w:rsidR="00190A40" w:rsidRPr="00835EBE" w:rsidRDefault="00190A40" w:rsidP="00190A40">
      <w:pPr>
        <w:numPr>
          <w:ilvl w:val="0"/>
          <w:numId w:val="41"/>
        </w:numPr>
        <w:shd w:val="clear" w:color="auto" w:fill="FFFFFF"/>
        <w:spacing w:before="100" w:beforeAutospacing="1" w:after="100" w:afterAutospacing="1"/>
        <w:ind w:left="375"/>
        <w:rPr>
          <w:rFonts w:asciiTheme="minorHAnsi" w:hAnsiTheme="minorHAnsi" w:cstheme="minorHAnsi"/>
          <w:color w:val="2D3B45"/>
        </w:rPr>
      </w:pPr>
      <w:r w:rsidRPr="00835EBE">
        <w:rPr>
          <w:rFonts w:asciiTheme="minorHAnsi" w:hAnsiTheme="minorHAnsi" w:cstheme="minorHAnsi"/>
          <w:color w:val="000000"/>
          <w:sz w:val="28"/>
          <w:szCs w:val="28"/>
        </w:rPr>
        <w:t>Provide a screen capture of the commits and copy of the files in each branch (through GitHub). </w:t>
      </w:r>
      <w:r w:rsidRPr="00835EBE">
        <w:rPr>
          <w:rStyle w:val="Emphasis"/>
          <w:rFonts w:asciiTheme="minorHAnsi" w:hAnsiTheme="minorHAnsi" w:cstheme="minorHAnsi"/>
          <w:color w:val="000000"/>
          <w:sz w:val="28"/>
          <w:szCs w:val="28"/>
        </w:rPr>
        <w:t>See sample screenshot below for branches.</w:t>
      </w:r>
    </w:p>
    <w:p w14:paraId="159288F3" w14:textId="529141B2" w:rsidR="00135B4F" w:rsidRPr="00835EBE" w:rsidRDefault="00135B4F" w:rsidP="00E103DA">
      <w:pPr>
        <w:rPr>
          <w:rFonts w:asciiTheme="minorHAnsi" w:hAnsiTheme="minorHAnsi" w:cstheme="minorHAnsi"/>
        </w:rPr>
      </w:pPr>
    </w:p>
    <w:p w14:paraId="299226E0" w14:textId="66EA37B7" w:rsidR="004B5B2A" w:rsidRPr="00835EBE" w:rsidRDefault="004B5B2A" w:rsidP="00E103DA">
      <w:pPr>
        <w:rPr>
          <w:rFonts w:asciiTheme="minorHAnsi" w:hAnsiTheme="minorHAnsi" w:cstheme="minorHAnsi"/>
        </w:rPr>
      </w:pPr>
    </w:p>
    <w:p w14:paraId="4268473D" w14:textId="3581CE3F" w:rsidR="004B5B2A" w:rsidRPr="00835EBE" w:rsidRDefault="004B5B2A" w:rsidP="00E103DA">
      <w:pPr>
        <w:rPr>
          <w:rFonts w:asciiTheme="minorHAnsi" w:hAnsiTheme="minorHAnsi" w:cstheme="minorHAnsi"/>
        </w:rPr>
      </w:pPr>
    </w:p>
    <w:p w14:paraId="4FD20D9E" w14:textId="48615238" w:rsidR="004B5B2A" w:rsidRPr="00835EBE" w:rsidRDefault="004B5B2A" w:rsidP="00E103DA">
      <w:pPr>
        <w:rPr>
          <w:rFonts w:asciiTheme="minorHAnsi" w:hAnsiTheme="minorHAnsi" w:cstheme="minorHAnsi"/>
        </w:rPr>
      </w:pPr>
    </w:p>
    <w:p w14:paraId="589C16CB" w14:textId="77234B86" w:rsidR="004B5B2A" w:rsidRPr="00835EBE" w:rsidRDefault="004B5B2A" w:rsidP="00E103DA">
      <w:pPr>
        <w:rPr>
          <w:rFonts w:asciiTheme="minorHAnsi" w:hAnsiTheme="minorHAnsi" w:cstheme="minorHAnsi"/>
        </w:rPr>
      </w:pPr>
    </w:p>
    <w:p w14:paraId="20155575" w14:textId="6D7C340E" w:rsidR="004B5B2A" w:rsidRPr="00835EBE" w:rsidRDefault="004B5B2A" w:rsidP="00E103DA">
      <w:pPr>
        <w:rPr>
          <w:rFonts w:asciiTheme="minorHAnsi" w:hAnsiTheme="minorHAnsi" w:cstheme="minorHAnsi"/>
        </w:rPr>
      </w:pPr>
    </w:p>
    <w:p w14:paraId="50E5F306" w14:textId="20A9036D" w:rsidR="004B5B2A" w:rsidRPr="00835EBE" w:rsidRDefault="004B5B2A" w:rsidP="00E103DA">
      <w:pPr>
        <w:rPr>
          <w:rFonts w:asciiTheme="minorHAnsi" w:hAnsiTheme="minorHAnsi" w:cstheme="minorHAnsi"/>
        </w:rPr>
      </w:pPr>
    </w:p>
    <w:p w14:paraId="0EF522B3" w14:textId="6D40E60C" w:rsidR="004B5B2A" w:rsidRPr="00835EBE" w:rsidRDefault="004B5B2A" w:rsidP="00E103DA">
      <w:pPr>
        <w:rPr>
          <w:rFonts w:asciiTheme="minorHAnsi" w:hAnsiTheme="minorHAnsi" w:cstheme="minorHAnsi"/>
        </w:rPr>
      </w:pPr>
    </w:p>
    <w:p w14:paraId="6DC63CF6" w14:textId="691DAB11" w:rsidR="004B5B2A" w:rsidRPr="00835EBE" w:rsidRDefault="004B5B2A" w:rsidP="00E103DA">
      <w:pPr>
        <w:rPr>
          <w:rFonts w:asciiTheme="minorHAnsi" w:hAnsiTheme="minorHAnsi" w:cstheme="minorHAnsi"/>
        </w:rPr>
      </w:pPr>
    </w:p>
    <w:p w14:paraId="32389533" w14:textId="3FC0A031" w:rsidR="004B5B2A" w:rsidRPr="00835EBE" w:rsidRDefault="004B5B2A" w:rsidP="00E103DA">
      <w:pPr>
        <w:rPr>
          <w:rFonts w:asciiTheme="minorHAnsi" w:hAnsiTheme="minorHAnsi" w:cstheme="minorHAnsi"/>
        </w:rPr>
      </w:pPr>
    </w:p>
    <w:p w14:paraId="5BCE4965" w14:textId="13E2A07B" w:rsidR="004B5B2A" w:rsidRPr="00835EBE" w:rsidRDefault="004B5B2A" w:rsidP="00E103DA">
      <w:pPr>
        <w:rPr>
          <w:rFonts w:asciiTheme="minorHAnsi" w:hAnsiTheme="minorHAnsi" w:cstheme="minorHAnsi"/>
        </w:rPr>
      </w:pPr>
    </w:p>
    <w:p w14:paraId="7DC1DE98" w14:textId="77777777" w:rsidR="00835EBE" w:rsidRPr="00835EBE" w:rsidRDefault="00835EBE">
      <w:pPr>
        <w:rPr>
          <w:rFonts w:asciiTheme="minorHAnsi" w:hAnsiTheme="minorHAnsi" w:cstheme="minorHAnsi"/>
          <w:b/>
          <w:bCs/>
          <w:sz w:val="36"/>
          <w:szCs w:val="36"/>
        </w:rPr>
      </w:pPr>
    </w:p>
    <w:p w14:paraId="48B7C37A" w14:textId="77777777" w:rsidR="00835EBE" w:rsidRDefault="00835EBE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br w:type="page"/>
      </w:r>
    </w:p>
    <w:p w14:paraId="57CC4A72" w14:textId="11857A76" w:rsidR="00F95629" w:rsidRPr="00835EBE" w:rsidRDefault="00F95629" w:rsidP="004B5B2A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lastRenderedPageBreak/>
        <w:t>Contributors:</w:t>
      </w:r>
    </w:p>
    <w:p w14:paraId="5E787C49" w14:textId="6D284479" w:rsidR="00F95629" w:rsidRPr="00835EBE" w:rsidRDefault="00F95629" w:rsidP="004B5B2A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147866E8" wp14:editId="7AA8BA72">
            <wp:simplePos x="0" y="0"/>
            <wp:positionH relativeFrom="column">
              <wp:posOffset>283845</wp:posOffset>
            </wp:positionH>
            <wp:positionV relativeFrom="paragraph">
              <wp:posOffset>109220</wp:posOffset>
            </wp:positionV>
            <wp:extent cx="5388610" cy="4074795"/>
            <wp:effectExtent l="0" t="0" r="2540" b="1905"/>
            <wp:wrapThrough wrapText="bothSides">
              <wp:wrapPolygon edited="0">
                <wp:start x="0" y="0"/>
                <wp:lineTo x="0" y="21509"/>
                <wp:lineTo x="21534" y="21509"/>
                <wp:lineTo x="2153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ributor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610" cy="4074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44D5E9" w14:textId="28E17A94" w:rsidR="00F95629" w:rsidRPr="00835EBE" w:rsidRDefault="00F95629" w:rsidP="004B5B2A">
      <w:pPr>
        <w:rPr>
          <w:rFonts w:asciiTheme="minorHAnsi" w:hAnsiTheme="minorHAnsi" w:cstheme="minorHAnsi"/>
          <w:b/>
        </w:rPr>
      </w:pPr>
    </w:p>
    <w:p w14:paraId="0F3909F6" w14:textId="77777777" w:rsidR="00F95629" w:rsidRPr="00835EBE" w:rsidRDefault="00F95629" w:rsidP="00F95629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Figure 1: Contributors</w:t>
      </w:r>
    </w:p>
    <w:p w14:paraId="216849B3" w14:textId="77777777" w:rsidR="00F95629" w:rsidRPr="00835EBE" w:rsidRDefault="00F95629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br w:type="page"/>
      </w:r>
    </w:p>
    <w:p w14:paraId="2567CA48" w14:textId="77777777" w:rsidR="00835EBE" w:rsidRDefault="00835EBE">
      <w:pPr>
        <w:rPr>
          <w:rFonts w:asciiTheme="minorHAnsi" w:hAnsiTheme="minorHAnsi" w:cstheme="minorHAnsi"/>
          <w:b/>
        </w:rPr>
      </w:pPr>
    </w:p>
    <w:p w14:paraId="3B0E873C" w14:textId="2AD92DA2" w:rsidR="000505BD" w:rsidRPr="00835EBE" w:rsidRDefault="00190A40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Merged Branch:</w:t>
      </w:r>
    </w:p>
    <w:p w14:paraId="4C4DB9D7" w14:textId="043C92E5" w:rsidR="00190A40" w:rsidRPr="00835EBE" w:rsidRDefault="00190A40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noProof/>
          <w:lang w:val="en-US"/>
        </w:rPr>
        <w:drawing>
          <wp:inline distT="0" distB="0" distL="0" distR="0" wp14:anchorId="22DC07DA" wp14:editId="5EBF9AA3">
            <wp:extent cx="5943600" cy="21691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rged-feature github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3CFE8" w14:textId="703EA4A3" w:rsidR="000505BD" w:rsidRPr="00835EBE" w:rsidRDefault="000505BD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 xml:space="preserve">Figure 2: </w:t>
      </w:r>
      <w:r w:rsidR="00190A40" w:rsidRPr="00835EBE">
        <w:rPr>
          <w:rFonts w:asciiTheme="minorHAnsi" w:hAnsiTheme="minorHAnsi" w:cstheme="minorHAnsi"/>
          <w:b/>
        </w:rPr>
        <w:t>Merged Branches</w:t>
      </w:r>
    </w:p>
    <w:p w14:paraId="6973A485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11372BCB" w14:textId="77777777" w:rsidR="00190A40" w:rsidRDefault="00190A40" w:rsidP="000505BD">
      <w:pPr>
        <w:jc w:val="center"/>
        <w:rPr>
          <w:rFonts w:asciiTheme="minorHAnsi" w:hAnsiTheme="minorHAnsi" w:cstheme="minorHAnsi"/>
          <w:b/>
        </w:rPr>
      </w:pPr>
    </w:p>
    <w:p w14:paraId="4CD30B84" w14:textId="77777777" w:rsid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19C7E315" w14:textId="77777777" w:rsid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576DABE1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2E1FE807" w14:textId="0C97CDE3" w:rsidR="000505BD" w:rsidRPr="00835EBE" w:rsidRDefault="00190A40" w:rsidP="00190A40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Commits:</w:t>
      </w:r>
    </w:p>
    <w:p w14:paraId="7BC0BBBF" w14:textId="12AD5A31" w:rsidR="000505BD" w:rsidRPr="00835EBE" w:rsidRDefault="00190A40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noProof/>
          <w:lang w:val="en-US"/>
        </w:rPr>
        <w:drawing>
          <wp:inline distT="0" distB="0" distL="0" distR="0" wp14:anchorId="1F69D568" wp14:editId="6021C569">
            <wp:extent cx="5906324" cy="2257740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doo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324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51E7F" w14:textId="69531588" w:rsidR="00190A40" w:rsidRPr="00835EBE" w:rsidRDefault="000505BD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Figure 3: Commits (Naix Jadoon)</w:t>
      </w:r>
    </w:p>
    <w:p w14:paraId="0F6D25E2" w14:textId="1CEB7D6B" w:rsidR="000505BD" w:rsidRPr="00835EBE" w:rsidRDefault="00190A40" w:rsidP="00190A40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br w:type="page"/>
      </w:r>
    </w:p>
    <w:p w14:paraId="245F5594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  <w:bookmarkStart w:id="0" w:name="_GoBack"/>
      <w:bookmarkEnd w:id="0"/>
    </w:p>
    <w:p w14:paraId="671A014C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0A9F4748" w14:textId="57227B9C" w:rsidR="00190A40" w:rsidRPr="00835EBE" w:rsidRDefault="00190A40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noProof/>
          <w:lang w:val="en-US"/>
        </w:rPr>
        <w:drawing>
          <wp:inline distT="0" distB="0" distL="0" distR="0" wp14:anchorId="60ECE5EA" wp14:editId="72C6C0FA">
            <wp:extent cx="5868219" cy="2238687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lo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965DB" w14:textId="2CB07E1E" w:rsidR="000505BD" w:rsidRPr="00835EBE" w:rsidRDefault="000505BD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Figure 4: Commits (Neil Rendell Reglos)</w:t>
      </w:r>
    </w:p>
    <w:p w14:paraId="7D2FC5D4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2CC5540C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1B4057C2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0E736899" w14:textId="77777777" w:rsidR="00835EBE" w:rsidRPr="00835EBE" w:rsidRDefault="00835EBE" w:rsidP="000505BD">
      <w:pPr>
        <w:jc w:val="center"/>
        <w:rPr>
          <w:rFonts w:asciiTheme="minorHAnsi" w:hAnsiTheme="minorHAnsi" w:cstheme="minorHAnsi"/>
          <w:b/>
        </w:rPr>
      </w:pPr>
    </w:p>
    <w:p w14:paraId="060CB66C" w14:textId="7F0B9C87" w:rsidR="000505BD" w:rsidRPr="00835EBE" w:rsidRDefault="000505BD">
      <w:pPr>
        <w:rPr>
          <w:rFonts w:asciiTheme="minorHAnsi" w:hAnsiTheme="minorHAnsi" w:cstheme="minorHAnsi"/>
          <w:b/>
        </w:rPr>
      </w:pPr>
    </w:p>
    <w:p w14:paraId="10CF86B5" w14:textId="5C68923E" w:rsidR="000505BD" w:rsidRPr="00835EBE" w:rsidRDefault="00835EBE" w:rsidP="000505BD">
      <w:pPr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  <w:noProof/>
          <w:lang w:val="en-US"/>
        </w:rPr>
        <w:drawing>
          <wp:inline distT="0" distB="0" distL="0" distR="0" wp14:anchorId="32BF49DD" wp14:editId="527F6AC4">
            <wp:extent cx="5877745" cy="2257740"/>
            <wp:effectExtent l="0" t="0" r="889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225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F7CBD" w14:textId="5D4DC1C2" w:rsidR="000505BD" w:rsidRPr="00835EBE" w:rsidRDefault="000505BD" w:rsidP="000505BD">
      <w:pPr>
        <w:jc w:val="center"/>
        <w:rPr>
          <w:rFonts w:asciiTheme="minorHAnsi" w:hAnsiTheme="minorHAnsi" w:cstheme="minorHAnsi"/>
          <w:b/>
        </w:rPr>
      </w:pPr>
      <w:r w:rsidRPr="00835EBE">
        <w:rPr>
          <w:rFonts w:asciiTheme="minorHAnsi" w:hAnsiTheme="minorHAnsi" w:cstheme="minorHAnsi"/>
          <w:b/>
        </w:rPr>
        <w:t>Figure 5: Commits (Rozs Raven Tio)</w:t>
      </w:r>
    </w:p>
    <w:p w14:paraId="46A61809" w14:textId="77777777" w:rsidR="000505BD" w:rsidRPr="00835EBE" w:rsidRDefault="000505BD">
      <w:pPr>
        <w:rPr>
          <w:rFonts w:asciiTheme="minorHAnsi" w:hAnsiTheme="minorHAnsi" w:cstheme="minorHAnsi"/>
          <w:b/>
        </w:rPr>
      </w:pPr>
    </w:p>
    <w:p w14:paraId="2F3AB4BD" w14:textId="303E5956" w:rsidR="004B5B2A" w:rsidRPr="00835EBE" w:rsidRDefault="004B5B2A" w:rsidP="003C1C05">
      <w:pPr>
        <w:rPr>
          <w:rFonts w:asciiTheme="minorHAnsi" w:hAnsiTheme="minorHAnsi" w:cstheme="minorHAnsi"/>
          <w:b/>
        </w:rPr>
      </w:pPr>
    </w:p>
    <w:sectPr w:rsidR="004B5B2A" w:rsidRPr="00835EBE" w:rsidSect="0031768B">
      <w:headerReference w:type="default" r:id="rId13"/>
      <w:footerReference w:type="default" r:id="rId14"/>
      <w:type w:val="continuous"/>
      <w:pgSz w:w="12240" w:h="15840"/>
      <w:pgMar w:top="1149" w:right="1440" w:bottom="1440" w:left="1440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2334A36" w14:textId="77777777" w:rsidR="007C6DCC" w:rsidRDefault="007C6DCC" w:rsidP="00D231B8">
      <w:r>
        <w:separator/>
      </w:r>
    </w:p>
  </w:endnote>
  <w:endnote w:type="continuationSeparator" w:id="0">
    <w:p w14:paraId="4FBF6F47" w14:textId="77777777" w:rsidR="007C6DCC" w:rsidRDefault="007C6DCC" w:rsidP="00D23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887F66" w14:textId="77777777" w:rsidR="00D231B8" w:rsidRPr="00DE2490" w:rsidRDefault="009056B2" w:rsidP="00DE2490">
    <w:pPr>
      <w:pStyle w:val="Footer"/>
      <w:jc w:val="center"/>
      <w:rPr>
        <w:rFonts w:ascii="Century Gothic" w:hAnsi="Century Gothic"/>
        <w:b/>
        <w:bCs/>
        <w:sz w:val="20"/>
        <w:szCs w:val="20"/>
        <w:lang w:val="en-US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66BF8F9" wp14:editId="173B2F1E">
              <wp:simplePos x="0" y="0"/>
              <wp:positionH relativeFrom="column">
                <wp:posOffset>-924635</wp:posOffset>
              </wp:positionH>
              <wp:positionV relativeFrom="paragraph">
                <wp:posOffset>-400685</wp:posOffset>
              </wp:positionV>
              <wp:extent cx="7880350" cy="0"/>
              <wp:effectExtent l="0" t="0" r="6350" b="12700"/>
              <wp:wrapNone/>
              <wp:docPr id="3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610036F" id="Straight Connector 10" o:spid="_x0000_s1026" style="position:absolute;z-index:25166643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72.8pt,-31.55pt" to="547.7pt,-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C35AD8" w14:textId="77777777" w:rsidR="007C6DCC" w:rsidRDefault="007C6DCC" w:rsidP="00D231B8">
      <w:r>
        <w:separator/>
      </w:r>
    </w:p>
  </w:footnote>
  <w:footnote w:type="continuationSeparator" w:id="0">
    <w:p w14:paraId="76D445F9" w14:textId="77777777" w:rsidR="007C6DCC" w:rsidRDefault="007C6DCC" w:rsidP="00D231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0C7022" w14:textId="77777777" w:rsidR="009056B2" w:rsidRPr="00BF0395" w:rsidRDefault="009056B2" w:rsidP="009056B2">
    <w:pPr>
      <w:pStyle w:val="Header"/>
      <w:tabs>
        <w:tab w:val="left" w:pos="3499"/>
      </w:tabs>
      <w:ind w:left="360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4384" behindDoc="1" locked="0" layoutInCell="1" allowOverlap="1" wp14:anchorId="51A3782B" wp14:editId="0745F153">
          <wp:simplePos x="0" y="0"/>
          <wp:positionH relativeFrom="column">
            <wp:posOffset>4363720</wp:posOffset>
          </wp:positionH>
          <wp:positionV relativeFrom="paragraph">
            <wp:posOffset>153497</wp:posOffset>
          </wp:positionV>
          <wp:extent cx="720000" cy="720000"/>
          <wp:effectExtent l="0" t="0" r="4445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3360" behindDoc="1" locked="0" layoutInCell="1" allowOverlap="1" wp14:anchorId="2147BF9E" wp14:editId="588EC84B">
          <wp:simplePos x="0" y="0"/>
          <wp:positionH relativeFrom="column">
            <wp:posOffset>864928</wp:posOffset>
          </wp:positionH>
          <wp:positionV relativeFrom="paragraph">
            <wp:posOffset>153670</wp:posOffset>
          </wp:positionV>
          <wp:extent cx="720000" cy="720000"/>
          <wp:effectExtent l="0" t="0" r="444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_RED_SEAL_09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1312" behindDoc="0" locked="0" layoutInCell="1" allowOverlap="1" wp14:anchorId="78A6D26A" wp14:editId="32E31F4D">
              <wp:simplePos x="0" y="0"/>
              <wp:positionH relativeFrom="margin">
                <wp:posOffset>6033769</wp:posOffset>
              </wp:positionH>
              <wp:positionV relativeFrom="paragraph">
                <wp:posOffset>-464820</wp:posOffset>
              </wp:positionV>
              <wp:extent cx="0" cy="10201910"/>
              <wp:effectExtent l="0" t="0" r="0" b="0"/>
              <wp:wrapNone/>
              <wp:docPr id="16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0191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8C5F7E8" id="Straight Connector 8" o:spid="_x0000_s1026" style="position:absolute;z-index:251661312;visibility:visible;mso-wrap-style:square;mso-width-percent:0;mso-height-percent:0;mso-wrap-distance-left:3.17483mm;mso-wrap-distance-top:0;mso-wrap-distance-right:3.17483mm;mso-wrap-distance-bottom:0;mso-position-horizontal:absolute;mso-position-horizontal-relative:margin;mso-position-vertical:absolute;mso-position-vertical-relative:text;mso-width-percent:0;mso-height-percent:0;mso-width-relative:page;mso-height-relative:page" from="475.1pt,-36.6pt" to="475.1pt,7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0288" behindDoc="0" locked="0" layoutInCell="1" allowOverlap="1" wp14:anchorId="4E348AF0" wp14:editId="50C2FB58">
              <wp:simplePos x="0" y="0"/>
              <wp:positionH relativeFrom="leftMargin">
                <wp:posOffset>824864</wp:posOffset>
              </wp:positionH>
              <wp:positionV relativeFrom="paragraph">
                <wp:posOffset>-468630</wp:posOffset>
              </wp:positionV>
              <wp:extent cx="0" cy="10249535"/>
              <wp:effectExtent l="0" t="0" r="0" b="0"/>
              <wp:wrapNone/>
              <wp:docPr id="1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495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179A04B" id="Straight Connector 7" o:spid="_x0000_s1026" style="position:absolute;z-index:251660288;visibility:visible;mso-wrap-style:square;mso-width-percent:0;mso-height-percent:0;mso-wrap-distance-left:3.17483mm;mso-wrap-distance-top:0;mso-wrap-distance-right:3.17483mm;mso-wrap-distance-bottom:0;mso-position-horizontal:absolute;mso-position-horizontal-relative:left-margin-area;mso-position-vertical:absolute;mso-position-vertical-relative:text;mso-width-percent:0;mso-height-percent:0;mso-width-relative:page;mso-height-relative:page" from="64.95pt,-36.9pt" to="64.95pt,7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33136DC" wp14:editId="7212723B">
              <wp:simplePos x="0" y="0"/>
              <wp:positionH relativeFrom="column">
                <wp:posOffset>-1059180</wp:posOffset>
              </wp:positionH>
              <wp:positionV relativeFrom="paragraph">
                <wp:posOffset>53974</wp:posOffset>
              </wp:positionV>
              <wp:extent cx="7880350" cy="0"/>
              <wp:effectExtent l="0" t="0" r="0" b="0"/>
              <wp:wrapNone/>
              <wp:docPr id="14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26CB9B" id="Straight Connector 10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3.4pt,4.25pt" to="537.1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</w:p>
  <w:p w14:paraId="4136AEC7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b/>
      </w:rPr>
      <w:t>University of the East</w:t>
    </w:r>
  </w:p>
  <w:p w14:paraId="69DBEDBE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>Manila Campus</w:t>
    </w:r>
  </w:p>
  <w:p w14:paraId="353C8FFB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 xml:space="preserve">College of Engineering </w:t>
    </w:r>
  </w:p>
  <w:p w14:paraId="6F6C509F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8B5393E" wp14:editId="6B61EA72">
              <wp:simplePos x="0" y="0"/>
              <wp:positionH relativeFrom="column">
                <wp:posOffset>-1017270</wp:posOffset>
              </wp:positionH>
              <wp:positionV relativeFrom="paragraph">
                <wp:posOffset>276745</wp:posOffset>
              </wp:positionV>
              <wp:extent cx="7880350" cy="0"/>
              <wp:effectExtent l="0" t="0" r="6350" b="12700"/>
              <wp:wrapNone/>
              <wp:docPr id="1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6F9AB03" id="Straight Connector 5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0.1pt,21.8pt" to="540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>Computer Engineering</w:t>
    </w:r>
    <w:r>
      <w:rPr>
        <w:rFonts w:ascii="Arial" w:hAnsi="Arial" w:cs="Arial"/>
      </w:rPr>
      <w:t xml:space="preserve"> </w:t>
    </w:r>
    <w:r w:rsidRPr="00BF0395">
      <w:rPr>
        <w:rFonts w:ascii="Arial" w:hAnsi="Arial" w:cs="Arial"/>
      </w:rPr>
      <w:t xml:space="preserve">Department </w:t>
    </w:r>
  </w:p>
  <w:p w14:paraId="295DC5B2" w14:textId="77777777" w:rsidR="009056B2" w:rsidRPr="00BF0395" w:rsidRDefault="009056B2" w:rsidP="009056B2">
    <w:pPr>
      <w:pStyle w:val="Header"/>
      <w:rPr>
        <w:rFonts w:ascii="Arial" w:hAnsi="Arial" w:cs="Arial"/>
      </w:rPr>
    </w:pPr>
  </w:p>
  <w:p w14:paraId="0D7600BA" w14:textId="77777777" w:rsidR="0031768B" w:rsidRPr="009056B2" w:rsidRDefault="009056B2" w:rsidP="009056B2">
    <w:pPr>
      <w:pStyle w:val="Header"/>
      <w:rPr>
        <w:rFonts w:ascii="Arial" w:hAnsi="Arial" w:cs="Arial"/>
        <w:sz w:val="13"/>
        <w:lang w:val="en-US"/>
      </w:rPr>
    </w:pPr>
    <w:r w:rsidRPr="00BF0395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07D32"/>
    <w:multiLevelType w:val="hybridMultilevel"/>
    <w:tmpl w:val="7E6A3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F52480"/>
    <w:multiLevelType w:val="hybridMultilevel"/>
    <w:tmpl w:val="0CDEFB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9473FC"/>
    <w:multiLevelType w:val="hybridMultilevel"/>
    <w:tmpl w:val="4896FE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81B7F"/>
    <w:multiLevelType w:val="hybridMultilevel"/>
    <w:tmpl w:val="1BA0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EE5DEC"/>
    <w:multiLevelType w:val="hybridMultilevel"/>
    <w:tmpl w:val="F8624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3A3B09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1400F1"/>
    <w:multiLevelType w:val="hybridMultilevel"/>
    <w:tmpl w:val="7EAABF2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467D5A"/>
    <w:multiLevelType w:val="hybridMultilevel"/>
    <w:tmpl w:val="7E6EA610"/>
    <w:lvl w:ilvl="0" w:tplc="04090005">
      <w:start w:val="1"/>
      <w:numFmt w:val="bullet"/>
      <w:lvlText w:val="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8">
    <w:nsid w:val="28CA1749"/>
    <w:multiLevelType w:val="hybridMultilevel"/>
    <w:tmpl w:val="082E1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A2D4079"/>
    <w:multiLevelType w:val="hybridMultilevel"/>
    <w:tmpl w:val="2AE881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D13F51"/>
    <w:multiLevelType w:val="hybridMultilevel"/>
    <w:tmpl w:val="AC40B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E10651"/>
    <w:multiLevelType w:val="hybridMultilevel"/>
    <w:tmpl w:val="0F163B4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FDA7888"/>
    <w:multiLevelType w:val="hybridMultilevel"/>
    <w:tmpl w:val="7C4831E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>
    <w:nsid w:val="317771A5"/>
    <w:multiLevelType w:val="hybridMultilevel"/>
    <w:tmpl w:val="3B28E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F87F06"/>
    <w:multiLevelType w:val="hybridMultilevel"/>
    <w:tmpl w:val="9CFC0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852C07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007AF6"/>
    <w:multiLevelType w:val="multilevel"/>
    <w:tmpl w:val="13E4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3D6754F3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0A06BE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41B7C39"/>
    <w:multiLevelType w:val="multilevel"/>
    <w:tmpl w:val="D89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45935043"/>
    <w:multiLevelType w:val="hybridMultilevel"/>
    <w:tmpl w:val="BAB2EF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DC2BD0"/>
    <w:multiLevelType w:val="hybridMultilevel"/>
    <w:tmpl w:val="293E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772F33"/>
    <w:multiLevelType w:val="hybridMultilevel"/>
    <w:tmpl w:val="5FD6EA6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E64107"/>
    <w:multiLevelType w:val="hybridMultilevel"/>
    <w:tmpl w:val="4B72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DB0675"/>
    <w:multiLevelType w:val="hybridMultilevel"/>
    <w:tmpl w:val="842886E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CAA5E2A"/>
    <w:multiLevelType w:val="multilevel"/>
    <w:tmpl w:val="7916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4D1573F2"/>
    <w:multiLevelType w:val="hybridMultilevel"/>
    <w:tmpl w:val="6650A3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E0D7C88"/>
    <w:multiLevelType w:val="multilevel"/>
    <w:tmpl w:val="C4DEF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4E293C2F"/>
    <w:multiLevelType w:val="multilevel"/>
    <w:tmpl w:val="1CD68C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5436528F"/>
    <w:multiLevelType w:val="hybridMultilevel"/>
    <w:tmpl w:val="E7925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60B3DA8"/>
    <w:multiLevelType w:val="hybridMultilevel"/>
    <w:tmpl w:val="532054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>
    <w:nsid w:val="56A822FF"/>
    <w:multiLevelType w:val="hybridMultilevel"/>
    <w:tmpl w:val="A9AC96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>
    <w:nsid w:val="597E0C53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5478F3"/>
    <w:multiLevelType w:val="hybridMultilevel"/>
    <w:tmpl w:val="27D6ACAA"/>
    <w:lvl w:ilvl="0" w:tplc="81B8D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C932034"/>
    <w:multiLevelType w:val="hybridMultilevel"/>
    <w:tmpl w:val="1494CE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>
    <w:nsid w:val="6E6A1B56"/>
    <w:multiLevelType w:val="hybridMultilevel"/>
    <w:tmpl w:val="E078F9B8"/>
    <w:lvl w:ilvl="0" w:tplc="9D6CDE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72E3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7E8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58E8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048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42F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432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BA8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322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707B62AC"/>
    <w:multiLevelType w:val="hybridMultilevel"/>
    <w:tmpl w:val="780E3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857BE1"/>
    <w:multiLevelType w:val="hybridMultilevel"/>
    <w:tmpl w:val="553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B9613B"/>
    <w:multiLevelType w:val="hybridMultilevel"/>
    <w:tmpl w:val="CE40EE9A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9">
    <w:nsid w:val="793B126B"/>
    <w:multiLevelType w:val="hybridMultilevel"/>
    <w:tmpl w:val="B23C21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>
    <w:nsid w:val="7F91256C"/>
    <w:multiLevelType w:val="multilevel"/>
    <w:tmpl w:val="B84E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36"/>
  </w:num>
  <w:num w:numId="3">
    <w:abstractNumId w:val="0"/>
  </w:num>
  <w:num w:numId="4">
    <w:abstractNumId w:val="13"/>
  </w:num>
  <w:num w:numId="5">
    <w:abstractNumId w:val="30"/>
  </w:num>
  <w:num w:numId="6">
    <w:abstractNumId w:val="39"/>
  </w:num>
  <w:num w:numId="7">
    <w:abstractNumId w:val="12"/>
  </w:num>
  <w:num w:numId="8">
    <w:abstractNumId w:val="7"/>
  </w:num>
  <w:num w:numId="9">
    <w:abstractNumId w:val="8"/>
  </w:num>
  <w:num w:numId="10">
    <w:abstractNumId w:val="14"/>
  </w:num>
  <w:num w:numId="11">
    <w:abstractNumId w:val="29"/>
  </w:num>
  <w:num w:numId="12">
    <w:abstractNumId w:val="37"/>
  </w:num>
  <w:num w:numId="13">
    <w:abstractNumId w:val="4"/>
  </w:num>
  <w:num w:numId="14">
    <w:abstractNumId w:val="16"/>
  </w:num>
  <w:num w:numId="15">
    <w:abstractNumId w:val="10"/>
  </w:num>
  <w:num w:numId="16">
    <w:abstractNumId w:val="33"/>
  </w:num>
  <w:num w:numId="17">
    <w:abstractNumId w:val="38"/>
  </w:num>
  <w:num w:numId="18">
    <w:abstractNumId w:val="20"/>
  </w:num>
  <w:num w:numId="19">
    <w:abstractNumId w:val="25"/>
  </w:num>
  <w:num w:numId="20">
    <w:abstractNumId w:val="40"/>
  </w:num>
  <w:num w:numId="21">
    <w:abstractNumId w:val="19"/>
  </w:num>
  <w:num w:numId="22">
    <w:abstractNumId w:val="31"/>
  </w:num>
  <w:num w:numId="23">
    <w:abstractNumId w:val="23"/>
  </w:num>
  <w:num w:numId="24">
    <w:abstractNumId w:val="32"/>
  </w:num>
  <w:num w:numId="25">
    <w:abstractNumId w:val="21"/>
  </w:num>
  <w:num w:numId="26">
    <w:abstractNumId w:val="18"/>
  </w:num>
  <w:num w:numId="27">
    <w:abstractNumId w:val="5"/>
  </w:num>
  <w:num w:numId="28">
    <w:abstractNumId w:val="17"/>
  </w:num>
  <w:num w:numId="29">
    <w:abstractNumId w:val="35"/>
  </w:num>
  <w:num w:numId="30">
    <w:abstractNumId w:val="15"/>
  </w:num>
  <w:num w:numId="31">
    <w:abstractNumId w:val="34"/>
  </w:num>
  <w:num w:numId="32">
    <w:abstractNumId w:val="1"/>
  </w:num>
  <w:num w:numId="33">
    <w:abstractNumId w:val="9"/>
  </w:num>
  <w:num w:numId="34">
    <w:abstractNumId w:val="26"/>
  </w:num>
  <w:num w:numId="35">
    <w:abstractNumId w:val="22"/>
  </w:num>
  <w:num w:numId="36">
    <w:abstractNumId w:val="2"/>
  </w:num>
  <w:num w:numId="37">
    <w:abstractNumId w:val="24"/>
  </w:num>
  <w:num w:numId="38">
    <w:abstractNumId w:val="11"/>
  </w:num>
  <w:num w:numId="39">
    <w:abstractNumId w:val="6"/>
  </w:num>
  <w:num w:numId="40">
    <w:abstractNumId w:val="28"/>
  </w:num>
  <w:num w:numId="4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7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7EwtjA0NjMyNTFX0lEKTi0uzszPAykwqQUAcyUI3iwAAAA="/>
  </w:docVars>
  <w:rsids>
    <w:rsidRoot w:val="00D231B8"/>
    <w:rsid w:val="00005BFF"/>
    <w:rsid w:val="000146F4"/>
    <w:rsid w:val="000505BD"/>
    <w:rsid w:val="00053C10"/>
    <w:rsid w:val="0008000E"/>
    <w:rsid w:val="000C1E0F"/>
    <w:rsid w:val="001337E6"/>
    <w:rsid w:val="00135B4F"/>
    <w:rsid w:val="0014266F"/>
    <w:rsid w:val="001473F4"/>
    <w:rsid w:val="00190A40"/>
    <w:rsid w:val="001E1205"/>
    <w:rsid w:val="002366E2"/>
    <w:rsid w:val="002D6C2D"/>
    <w:rsid w:val="0031768B"/>
    <w:rsid w:val="0036667B"/>
    <w:rsid w:val="00373B2D"/>
    <w:rsid w:val="003B0075"/>
    <w:rsid w:val="003B00DC"/>
    <w:rsid w:val="003B2F9F"/>
    <w:rsid w:val="003C1C05"/>
    <w:rsid w:val="00402EED"/>
    <w:rsid w:val="00426854"/>
    <w:rsid w:val="00433FF4"/>
    <w:rsid w:val="00441117"/>
    <w:rsid w:val="00493EC4"/>
    <w:rsid w:val="00495019"/>
    <w:rsid w:val="004B1A27"/>
    <w:rsid w:val="004B5B2A"/>
    <w:rsid w:val="004D712F"/>
    <w:rsid w:val="005727BB"/>
    <w:rsid w:val="005D7418"/>
    <w:rsid w:val="0061337E"/>
    <w:rsid w:val="0063010C"/>
    <w:rsid w:val="0068133D"/>
    <w:rsid w:val="00743651"/>
    <w:rsid w:val="007558DC"/>
    <w:rsid w:val="00763E15"/>
    <w:rsid w:val="00773664"/>
    <w:rsid w:val="007B2ED0"/>
    <w:rsid w:val="007C6DCC"/>
    <w:rsid w:val="007F183E"/>
    <w:rsid w:val="00802F37"/>
    <w:rsid w:val="00820F18"/>
    <w:rsid w:val="0083365D"/>
    <w:rsid w:val="00835EBE"/>
    <w:rsid w:val="00857920"/>
    <w:rsid w:val="008740F8"/>
    <w:rsid w:val="008A625A"/>
    <w:rsid w:val="009056B2"/>
    <w:rsid w:val="00906759"/>
    <w:rsid w:val="009160B4"/>
    <w:rsid w:val="009536B5"/>
    <w:rsid w:val="009666F7"/>
    <w:rsid w:val="00976BDB"/>
    <w:rsid w:val="009A1536"/>
    <w:rsid w:val="009D6D31"/>
    <w:rsid w:val="009E0DC9"/>
    <w:rsid w:val="009E4650"/>
    <w:rsid w:val="00A21932"/>
    <w:rsid w:val="00A32BDC"/>
    <w:rsid w:val="00AD6443"/>
    <w:rsid w:val="00B23AB0"/>
    <w:rsid w:val="00B26DBC"/>
    <w:rsid w:val="00B53663"/>
    <w:rsid w:val="00B727C5"/>
    <w:rsid w:val="00B75C01"/>
    <w:rsid w:val="00B923A3"/>
    <w:rsid w:val="00BB0FBD"/>
    <w:rsid w:val="00BE1FED"/>
    <w:rsid w:val="00C04767"/>
    <w:rsid w:val="00CD1FA0"/>
    <w:rsid w:val="00D14866"/>
    <w:rsid w:val="00D231B8"/>
    <w:rsid w:val="00D506DC"/>
    <w:rsid w:val="00DA055E"/>
    <w:rsid w:val="00DE2490"/>
    <w:rsid w:val="00DF6785"/>
    <w:rsid w:val="00E04CD9"/>
    <w:rsid w:val="00E103DA"/>
    <w:rsid w:val="00E17598"/>
    <w:rsid w:val="00E31818"/>
    <w:rsid w:val="00E70254"/>
    <w:rsid w:val="00E771BE"/>
    <w:rsid w:val="00ED15F6"/>
    <w:rsid w:val="00F0180B"/>
    <w:rsid w:val="00F253DD"/>
    <w:rsid w:val="00F95629"/>
    <w:rsid w:val="00FA6B38"/>
    <w:rsid w:val="00FE61FD"/>
    <w:rsid w:val="00FF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7D28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66F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36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3664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Emphasis">
    <w:name w:val="Emphasis"/>
    <w:basedOn w:val="DefaultParagraphFont"/>
    <w:uiPriority w:val="20"/>
    <w:qFormat/>
    <w:rsid w:val="00190A4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66F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36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3664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Emphasis">
    <w:name w:val="Emphasis"/>
    <w:basedOn w:val="DefaultParagraphFont"/>
    <w:uiPriority w:val="20"/>
    <w:qFormat/>
    <w:rsid w:val="00190A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76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5964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08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2523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7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5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Neil</cp:lastModifiedBy>
  <cp:revision>3</cp:revision>
  <cp:lastPrinted>2020-06-10T05:41:00Z</cp:lastPrinted>
  <dcterms:created xsi:type="dcterms:W3CDTF">2021-02-01T03:44:00Z</dcterms:created>
  <dcterms:modified xsi:type="dcterms:W3CDTF">2021-02-01T04:11:00Z</dcterms:modified>
</cp:coreProperties>
</file>